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5DEB88" w14:textId="77777777" w:rsidR="007B1179" w:rsidRDefault="00D71524">
      <w:pPr>
        <w:pStyle w:val="Title"/>
      </w:pPr>
      <w:bookmarkStart w:id="0" w:name="_GoBack"/>
      <w:bookmarkEnd w:id="0"/>
      <w:r>
        <w:t>R Notebook</w:t>
      </w:r>
    </w:p>
    <w:p w14:paraId="3121A3FD" w14:textId="77777777" w:rsidR="007B1179" w:rsidRDefault="00D71524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14:paraId="729CE3BE" w14:textId="77777777" w:rsidR="007B1179" w:rsidRDefault="00D71524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</w:t>
      </w:r>
      <w:r>
        <w:t xml:space="preserve">button within the chunk or by placing your cursor inside it and pressing </w:t>
      </w:r>
      <w:r>
        <w:rPr>
          <w:i/>
        </w:rPr>
        <w:t>Cmd+Shift+Enter</w:t>
      </w:r>
      <w:r>
        <w:t>.</w:t>
      </w:r>
    </w:p>
    <w:p w14:paraId="07D9F121" w14:textId="77777777" w:rsidR="007B1179" w:rsidRDefault="00D7152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)</w:t>
      </w:r>
    </w:p>
    <w:p w14:paraId="4F043144" w14:textId="77777777" w:rsidR="007B1179" w:rsidRDefault="00D71524">
      <w:pPr>
        <w:pStyle w:val="FirstParagraph"/>
      </w:pPr>
      <w:r>
        <w:rPr>
          <w:noProof/>
        </w:rPr>
        <w:drawing>
          <wp:inline distT="0" distB="0" distL="0" distR="0" wp14:anchorId="1B64CCD2" wp14:editId="05124C90">
            <wp:extent cx="5969000" cy="4775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e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2D2F8" w14:textId="77777777" w:rsidR="007B1179" w:rsidRDefault="00D71524">
      <w:pPr>
        <w:pStyle w:val="BodyText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r>
        <w:rPr>
          <w:i/>
        </w:rPr>
        <w:t>Cmd+Option+I</w:t>
      </w:r>
      <w:r>
        <w:t>.</w:t>
      </w:r>
    </w:p>
    <w:p w14:paraId="0EC4690F" w14:textId="77777777" w:rsidR="007B1179" w:rsidRDefault="00D71524">
      <w:pPr>
        <w:pStyle w:val="BodyText"/>
      </w:pPr>
      <w:r>
        <w:lastRenderedPageBreak/>
        <w:t>When you save the notebook, an HTML file containing the c</w:t>
      </w:r>
      <w:r>
        <w:t xml:space="preserve">ode and output will be saved alongside it (click the </w:t>
      </w:r>
      <w:r>
        <w:rPr>
          <w:i/>
        </w:rPr>
        <w:t>Preview</w:t>
      </w:r>
      <w:r>
        <w:t xml:space="preserve"> button or press </w:t>
      </w:r>
      <w:r>
        <w:rPr>
          <w:i/>
        </w:rPr>
        <w:t>Cmd+Shift+K</w:t>
      </w:r>
      <w:r>
        <w:t xml:space="preserve"> to preview the HTML file).</w:t>
      </w:r>
    </w:p>
    <w:p w14:paraId="1FFF2CC2" w14:textId="77777777" w:rsidR="007B1179" w:rsidRDefault="00D71524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</w:t>
      </w:r>
      <w:r>
        <w:t xml:space="preserve"> Instead, the output of the chunk when it was last run in the editor is displayed.</w:t>
      </w:r>
    </w:p>
    <w:sectPr w:rsidR="007B1179" w:rsidSect="00F5503D">
      <w:pgSz w:w="12240" w:h="15840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A9A4D6" w14:textId="77777777" w:rsidR="00D71524" w:rsidRDefault="00D71524">
      <w:pPr>
        <w:spacing w:after="0"/>
      </w:pPr>
      <w:r>
        <w:separator/>
      </w:r>
    </w:p>
  </w:endnote>
  <w:endnote w:type="continuationSeparator" w:id="0">
    <w:p w14:paraId="4D40A3F5" w14:textId="77777777" w:rsidR="00D71524" w:rsidRDefault="00D715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72E63C" w14:textId="77777777" w:rsidR="00D71524" w:rsidRDefault="00D71524">
      <w:r>
        <w:separator/>
      </w:r>
    </w:p>
  </w:footnote>
  <w:footnote w:type="continuationSeparator" w:id="0">
    <w:p w14:paraId="3767B6DF" w14:textId="77777777" w:rsidR="00D71524" w:rsidRDefault="00D71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D345BE9"/>
    <w:multiLevelType w:val="multilevel"/>
    <w:tmpl w:val="A8F68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A112BB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4836BF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E9829E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ACD87F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2625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786E7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E80486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BAC6EE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A922F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9216D0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F38EE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8FFE7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431CB2C1"/>
    <w:multiLevelType w:val="multilevel"/>
    <w:tmpl w:val="77F68B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B1179"/>
    <w:rsid w:val="008D6863"/>
    <w:rsid w:val="00B07E69"/>
    <w:rsid w:val="00B86B75"/>
    <w:rsid w:val="00BC48D5"/>
    <w:rsid w:val="00C36279"/>
    <w:rsid w:val="00D7152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11ED0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5A9E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1C5A9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C5A9E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C5A9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1C5A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C5A9E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1C5A9E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C5A9E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CC6C1E"/>
    <w:rPr>
      <w:rFonts w:ascii="Arial" w:hAnsi="Arial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1C5A9E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5A9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1</Words>
  <Characters>690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LinksUpToDate>false</LinksUpToDate>
  <CharactersWithSpaces>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Daniel Falbel</dc:creator>
  <cp:keywords/>
  <cp:lastModifiedBy>Daniel Falbel</cp:lastModifiedBy>
  <cp:revision>2</cp:revision>
  <dcterms:created xsi:type="dcterms:W3CDTF">2018-08-09T21:59:00Z</dcterms:created>
  <dcterms:modified xsi:type="dcterms:W3CDTF">2018-08-09T21:59:00Z</dcterms:modified>
</cp:coreProperties>
</file>